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usician</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4" w:name="X21df43365f9c33f8c0e242ac939b43efd54b28f"/>
    <w:p>
      <w:pPr>
        <w:pStyle w:val="Heading1"/>
      </w:pPr>
      <w:r>
        <w:t xml:space="preserve">Cover Letter for Musician Position in China Guangzhou</w:t>
      </w:r>
    </w:p>
    <w:p>
      <w:pPr>
        <w:pStyle w:val="FirstParagraph"/>
      </w:pPr>
      <w:r>
        <w:t xml:space="preserve">Dear [Hiring Manager's Name],</w:t>
      </w:r>
    </w:p>
    <w:p>
      <w:pPr>
        <w:pStyle w:val="BodyText"/>
      </w:pPr>
      <w:r>
        <w:t xml:space="preserve">As a dedicated and passionate musician with a rich background in both classical and contemporary music, I am writing to express my enthusiasm for the opportunity to contribute my talents as a musician in the vibrant cultural landscape of China Guangzhou. This Cover Letter serves as an introduction to my professional journey, artistic vision, and deep connection to the dynamic music scene that thrives in Guangzhou. I am eager to bring my expertise, creativity, and dedication to your organization while immersing myself in the unique musical traditions and innovations that define this iconic city.</w:t>
      </w:r>
    </w:p>
    <w:bookmarkStart w:id="20" w:name="Xeb8380a81669221077935d15cecc027efc2f5d7"/>
    <w:p>
      <w:pPr>
        <w:pStyle w:val="Heading2"/>
      </w:pPr>
      <w:r>
        <w:t xml:space="preserve">Professional Background and Artistic Vision</w:t>
      </w:r>
    </w:p>
    <w:p>
      <w:pPr>
        <w:pStyle w:val="FirstParagraph"/>
      </w:pPr>
      <w:r>
        <w:t xml:space="preserve">With over [X years] of experience in the music industry, I have cultivated a versatile skill set that spans performance, composition, and collaboration. My journey as a musician began in [Hometown/Country], where I developed a profound appreciation for the interplay between tradition and modernity in music. Whether performing on stage or working behind the scenes as a composer or producer, I have always sought to create art that resonates with audiences on an emotional and intellectual level. My work has taken me to various cities across [Hometown/Country], where I have collaborated with artists from diverse backgrounds, refining my ability to adapt and innovate in different cultural contexts.</w:t>
      </w:r>
    </w:p>
    <w:p>
      <w:pPr>
        <w:pStyle w:val="BodyText"/>
      </w:pPr>
      <w:r>
        <w:t xml:space="preserve">What sets me apart as a musician is my commitment to authenticity and experimentation. I believe that music is a universal language capable of bridging gaps between cultures, and my career has been defined by this philosophy. For instance, during [specific project or event], I combined elements of classical orchestration with electronic production to create an immersive experience that was both innovative and deeply rooted in traditional motifs. This approach aligns seamlessly with the spirit of China Guangzhou, a city where ancient heritage meets cutting-edge creativity. The fusion of these elements in Guangzhou’s music scene is something I am particularly eager to explore and contribute to.</w:t>
      </w:r>
    </w:p>
    <w:bookmarkEnd w:id="20"/>
    <w:bookmarkStart w:id="21" w:name="why-china-guangzhou"/>
    <w:p>
      <w:pPr>
        <w:pStyle w:val="Heading2"/>
      </w:pPr>
      <w:r>
        <w:t xml:space="preserve">Why China Guangzhou?</w:t>
      </w:r>
    </w:p>
    <w:p>
      <w:pPr>
        <w:pStyle w:val="FirstParagraph"/>
      </w:pPr>
      <w:r>
        <w:t xml:space="preserve">China Guangzhou has long been a beacon of artistic innovation and cultural exchange, making it an ideal location for a musician like myself. The city’s thriving music industry, from its renowned Cantonese opera traditions to its modern pop and electronic scenes, offers endless opportunities for growth and collaboration. I have followed the evolution of Guangzhou’s music scene closely, particularly the way local artists are blending global influences with regional sounds to create something entirely unique. This spirit of creativity is what draws me to this city, and I am excited about the possibility of contributing to its ever-expanding artistic tapestry.</w:t>
      </w:r>
    </w:p>
    <w:p>
      <w:pPr>
        <w:pStyle w:val="BodyText"/>
      </w:pPr>
      <w:r>
        <w:t xml:space="preserve">Moreover, Guangzhou’s role as a cultural hub in southern China makes it a gateway for international collaboration. The city hosts numerous music festivals, workshops, and events that attract talent from around the world. I am particularly interested in participating in initiatives that foster cross-cultural dialogue through music, such as joint performances with local artists or community outreach programs. My experience working with diverse ensembles and my fluency in [language if applicable] would enable me to connect effectively with both local and international communities, further enriching the musical landscape of Guangzhou.</w:t>
      </w:r>
    </w:p>
    <w:bookmarkEnd w:id="21"/>
    <w:bookmarkStart w:id="22" w:name="skills-and-qualifications"/>
    <w:p>
      <w:pPr>
        <w:pStyle w:val="Heading2"/>
      </w:pPr>
      <w:r>
        <w:t xml:space="preserve">Skills and Qualifications</w:t>
      </w:r>
    </w:p>
    <w:p>
      <w:pPr>
        <w:pStyle w:val="FirstParagraph"/>
      </w:pPr>
      <w:r>
        <w:t xml:space="preserve">As a musician, I bring a combination of technical proficiency, creative versatility, and a strong work ethic. My expertise includes [specific instruments or skills, e.g., "violin performance," "electronic music production," "sound engineering"], which I have honed through formal training at [institution] and continuous professional development. In addition to my instrumental skills, I possess a keen understanding of music theory, composition, and arrangement, allowing me to approach projects with both precision and imagination.</w:t>
      </w:r>
    </w:p>
    <w:p>
      <w:pPr>
        <w:pStyle w:val="BodyText"/>
      </w:pPr>
      <w:r>
        <w:t xml:space="preserve">My ability to collaborate effectively in team settings is another strength that I believe aligns with the needs of your organization. Whether working with fellow musicians, producers, or event planners, I prioritize communication and mutual respect to ensure that creative goals are met. For example, during my time with [previous group/organization], I played a key role in organizing a multi-disciplinary performance that combined live instrumentation with digital visuals, resulting in a critically acclaimed event that drew audiences from across the region. This experience has prepared me to contribute meaningfully to any project or initiative within your organization.</w:t>
      </w:r>
    </w:p>
    <w:bookmarkEnd w:id="22"/>
    <w:bookmarkStart w:id="23" w:name="conclusion"/>
    <w:p>
      <w:pPr>
        <w:pStyle w:val="Heading2"/>
      </w:pPr>
      <w:r>
        <w:t xml:space="preserve">Conclusion</w:t>
      </w:r>
    </w:p>
    <w:p>
      <w:pPr>
        <w:pStyle w:val="FirstParagraph"/>
      </w:pPr>
      <w:r>
        <w:t xml:space="preserve">In conclusion, I am deeply passionate about music and its power to connect people, inspire change, and celebrate diversity. My background as a musician, coupled with my fascination with China Guangzhou’s cultural vibrancy, makes me an ideal candidate for this opportunity. I am confident that my skills, creativity, and dedication will allow me to make a meaningful impact in Guangzhou’s music community while growing as an artist in this dynamic environment.</w:t>
      </w:r>
    </w:p>
    <w:p>
      <w:pPr>
        <w:pStyle w:val="BodyText"/>
      </w:pPr>
      <w:r>
        <w:t xml:space="preserve">Thank you for considering my application. I would be honored to discuss how my experiences and vision align with the goals of your organization. Please feel free to contact me at [phone number] or [email address] at your earliest convenience. I look forward to the possibility of contributing to the rich musical heritage of China Guangzhou.</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usician Position in China Guangzhou</dc:title>
  <dc:creator/>
  <cp:keywords/>
  <dcterms:created xsi:type="dcterms:W3CDTF">2026-07-23T20:53:35Z</dcterms:created>
  <dcterms:modified xsi:type="dcterms:W3CDTF">2026-07-23T20:53:35Z</dcterms:modified>
</cp:coreProperties>
</file>

<file path=docProps/custom.xml><?xml version="1.0" encoding="utf-8"?>
<Properties xmlns="http://schemas.openxmlformats.org/officeDocument/2006/custom-properties" xmlns:vt="http://schemas.openxmlformats.org/officeDocument/2006/docPropsVTypes"/>
</file>